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BCB76" w14:textId="77777777" w:rsidR="00245BC6" w:rsidRPr="00C01C9B" w:rsidRDefault="002238F7" w:rsidP="00C01C9B">
      <w:pPr>
        <w:tabs>
          <w:tab w:val="right" w:pos="9360"/>
        </w:tabs>
        <w:spacing w:after="0"/>
        <w:rPr>
          <w:b/>
          <w:sz w:val="36"/>
        </w:rPr>
      </w:pPr>
      <w:r>
        <w:rPr>
          <w:b/>
          <w:sz w:val="36"/>
        </w:rPr>
        <w:t>Projec</w:t>
      </w:r>
      <w:r w:rsidR="00D71E10" w:rsidRPr="00C01C9B">
        <w:rPr>
          <w:b/>
          <w:sz w:val="36"/>
        </w:rPr>
        <w:t xml:space="preserve">t </w:t>
      </w:r>
      <w:r>
        <w:rPr>
          <w:b/>
          <w:sz w:val="36"/>
        </w:rPr>
        <w:t>1</w:t>
      </w:r>
    </w:p>
    <w:p w14:paraId="3F593DE4" w14:textId="34913434" w:rsidR="004C6828" w:rsidRDefault="00C01C9B" w:rsidP="00C01C9B">
      <w:pPr>
        <w:pStyle w:val="Heading1"/>
        <w:tabs>
          <w:tab w:val="left" w:pos="4320"/>
        </w:tabs>
        <w:spacing w:before="240"/>
        <w:rPr>
          <w:rFonts w:asciiTheme="minorHAnsi" w:hAnsiTheme="minorHAnsi"/>
          <w:color w:val="auto"/>
        </w:rPr>
      </w:pPr>
      <w:r w:rsidRPr="003B32BE">
        <w:rPr>
          <w:rFonts w:asciiTheme="minorHAnsi" w:hAnsiTheme="minorHAnsi"/>
          <w:color w:val="auto"/>
        </w:rPr>
        <w:t xml:space="preserve">Due:  </w:t>
      </w:r>
      <w:r w:rsidR="00517369">
        <w:rPr>
          <w:rFonts w:asciiTheme="minorHAnsi" w:hAnsiTheme="minorHAnsi"/>
          <w:color w:val="auto"/>
        </w:rPr>
        <w:t>10</w:t>
      </w:r>
      <w:r w:rsidRPr="003B32BE">
        <w:rPr>
          <w:rFonts w:asciiTheme="minorHAnsi" w:hAnsiTheme="minorHAnsi"/>
          <w:color w:val="auto"/>
        </w:rPr>
        <w:t>/</w:t>
      </w:r>
      <w:r w:rsidR="00517369">
        <w:rPr>
          <w:rFonts w:asciiTheme="minorHAnsi" w:hAnsiTheme="minorHAnsi"/>
          <w:color w:val="auto"/>
        </w:rPr>
        <w:t>1</w:t>
      </w:r>
      <w:r w:rsidR="00591A7A">
        <w:rPr>
          <w:rFonts w:asciiTheme="minorHAnsi" w:hAnsiTheme="minorHAnsi"/>
          <w:color w:val="auto"/>
        </w:rPr>
        <w:t>1</w:t>
      </w:r>
      <w:r w:rsidRPr="003B32BE">
        <w:rPr>
          <w:rFonts w:asciiTheme="minorHAnsi" w:hAnsiTheme="minorHAnsi"/>
          <w:color w:val="auto"/>
        </w:rPr>
        <w:t>/</w:t>
      </w:r>
      <w:r w:rsidR="00675BAD">
        <w:rPr>
          <w:rFonts w:asciiTheme="minorHAnsi" w:hAnsiTheme="minorHAnsi"/>
          <w:color w:val="auto"/>
        </w:rPr>
        <w:t>2</w:t>
      </w:r>
      <w:r w:rsidR="00591A7A">
        <w:rPr>
          <w:rFonts w:asciiTheme="minorHAnsi" w:hAnsiTheme="minorHAnsi"/>
          <w:color w:val="auto"/>
        </w:rPr>
        <w:t>3</w:t>
      </w:r>
      <w:r w:rsidRPr="003B32BE">
        <w:rPr>
          <w:rFonts w:asciiTheme="minorHAnsi" w:hAnsiTheme="minorHAnsi"/>
          <w:color w:val="auto"/>
        </w:rPr>
        <w:tab/>
      </w:r>
    </w:p>
    <w:p w14:paraId="5DA82D5E" w14:textId="77777777" w:rsidR="00C01C9B" w:rsidRPr="004F60FA" w:rsidRDefault="002238F7" w:rsidP="00E13310">
      <w:pPr>
        <w:pStyle w:val="Heading1"/>
        <w:pBdr>
          <w:bottom w:val="single" w:sz="4" w:space="1" w:color="auto"/>
        </w:pBdr>
        <w:tabs>
          <w:tab w:val="left" w:pos="4320"/>
        </w:tabs>
        <w:spacing w:before="240"/>
        <w:rPr>
          <w:rFonts w:asciiTheme="minorHAnsi" w:hAnsiTheme="minorHAnsi"/>
          <w:color w:val="auto"/>
          <w:szCs w:val="24"/>
        </w:rPr>
      </w:pPr>
      <w:r>
        <w:rPr>
          <w:rFonts w:asciiTheme="minorHAnsi" w:hAnsiTheme="minorHAnsi"/>
          <w:color w:val="auto"/>
          <w:szCs w:val="24"/>
        </w:rPr>
        <w:t xml:space="preserve">Team Member </w:t>
      </w:r>
      <w:r w:rsidR="00C01C9B" w:rsidRPr="004F60FA">
        <w:rPr>
          <w:rFonts w:asciiTheme="minorHAnsi" w:hAnsiTheme="minorHAnsi"/>
          <w:color w:val="auto"/>
          <w:szCs w:val="24"/>
        </w:rPr>
        <w:t>Name</w:t>
      </w:r>
      <w:r>
        <w:rPr>
          <w:rFonts w:asciiTheme="minorHAnsi" w:hAnsiTheme="minorHAnsi"/>
          <w:color w:val="auto"/>
          <w:szCs w:val="24"/>
        </w:rPr>
        <w:t>s</w:t>
      </w:r>
      <w:r w:rsidR="00C01C9B" w:rsidRPr="004F60FA">
        <w:rPr>
          <w:rFonts w:asciiTheme="minorHAnsi" w:hAnsiTheme="minorHAnsi"/>
          <w:color w:val="auto"/>
          <w:szCs w:val="24"/>
        </w:rPr>
        <w:t>:</w:t>
      </w:r>
      <w:r w:rsidR="001A5820" w:rsidRPr="004F60FA">
        <w:rPr>
          <w:rFonts w:asciiTheme="minorHAnsi" w:hAnsiTheme="minorHAnsi"/>
          <w:color w:val="auto"/>
          <w:szCs w:val="24"/>
        </w:rPr>
        <w:t xml:space="preserve">          </w:t>
      </w:r>
    </w:p>
    <w:p w14:paraId="17E14B50" w14:textId="77777777" w:rsidR="00C01C9B" w:rsidRDefault="00C01C9B" w:rsidP="002238F7">
      <w:pPr>
        <w:pBdr>
          <w:top w:val="single" w:sz="4" w:space="1" w:color="auto"/>
          <w:bottom w:val="single" w:sz="4" w:space="1" w:color="auto"/>
          <w:between w:val="single" w:sz="4" w:space="1" w:color="auto"/>
          <w:bar w:val="single" w:sz="4" w:color="auto"/>
        </w:pBdr>
        <w:tabs>
          <w:tab w:val="left" w:pos="6030"/>
        </w:tabs>
        <w:spacing w:after="0"/>
        <w:ind w:left="2700"/>
        <w:rPr>
          <w:rFonts w:eastAsiaTheme="minorEastAsia"/>
          <w:i/>
          <w:sz w:val="24"/>
          <w:szCs w:val="24"/>
        </w:rPr>
      </w:pPr>
    </w:p>
    <w:p w14:paraId="3912FF93" w14:textId="77777777" w:rsidR="002238F7" w:rsidRDefault="002238F7" w:rsidP="002238F7">
      <w:pPr>
        <w:pBdr>
          <w:top w:val="single" w:sz="4" w:space="1" w:color="auto"/>
          <w:bottom w:val="single" w:sz="4" w:space="1" w:color="auto"/>
          <w:between w:val="single" w:sz="4" w:space="1" w:color="auto"/>
          <w:bar w:val="single" w:sz="4" w:color="auto"/>
        </w:pBdr>
        <w:tabs>
          <w:tab w:val="left" w:pos="6030"/>
        </w:tabs>
        <w:spacing w:after="0"/>
        <w:ind w:left="2700"/>
        <w:rPr>
          <w:rFonts w:eastAsiaTheme="minorEastAsia"/>
          <w:i/>
          <w:sz w:val="24"/>
          <w:szCs w:val="24"/>
        </w:rPr>
      </w:pPr>
    </w:p>
    <w:p w14:paraId="28E37721" w14:textId="77777777" w:rsidR="002238F7" w:rsidRDefault="002238F7" w:rsidP="002238F7">
      <w:pPr>
        <w:pBdr>
          <w:top w:val="single" w:sz="4" w:space="1" w:color="auto"/>
          <w:bottom w:val="single" w:sz="4" w:space="1" w:color="auto"/>
          <w:between w:val="single" w:sz="4" w:space="1" w:color="auto"/>
          <w:bar w:val="single" w:sz="4" w:color="auto"/>
        </w:pBdr>
        <w:tabs>
          <w:tab w:val="left" w:pos="6030"/>
        </w:tabs>
        <w:spacing w:after="0"/>
        <w:ind w:left="2700"/>
        <w:rPr>
          <w:rFonts w:eastAsiaTheme="minorEastAsia"/>
          <w:i/>
          <w:sz w:val="24"/>
          <w:szCs w:val="24"/>
        </w:rPr>
      </w:pPr>
    </w:p>
    <w:p w14:paraId="395E06D4" w14:textId="77777777" w:rsidR="004C6828" w:rsidRPr="004F60FA" w:rsidRDefault="004C6828" w:rsidP="00CC4339">
      <w:pPr>
        <w:tabs>
          <w:tab w:val="left" w:pos="6030"/>
        </w:tabs>
        <w:spacing w:after="0"/>
        <w:rPr>
          <w:rFonts w:eastAsiaTheme="minorEastAsia"/>
          <w:i/>
          <w:sz w:val="24"/>
          <w:szCs w:val="24"/>
        </w:rPr>
      </w:pPr>
    </w:p>
    <w:p w14:paraId="6738C4AF" w14:textId="77777777" w:rsidR="00CC4339" w:rsidRPr="007B140C" w:rsidRDefault="00CC4339" w:rsidP="00E13310">
      <w:pPr>
        <w:tabs>
          <w:tab w:val="left" w:pos="6030"/>
        </w:tabs>
        <w:spacing w:after="0"/>
        <w:rPr>
          <w:rFonts w:eastAsiaTheme="minorEastAsia"/>
          <w:i/>
          <w:sz w:val="24"/>
          <w:szCs w:val="24"/>
        </w:rPr>
      </w:pPr>
      <w:r w:rsidRPr="007B140C">
        <w:rPr>
          <w:rFonts w:eastAsiaTheme="minorEastAsia"/>
          <w:i/>
          <w:sz w:val="24"/>
          <w:szCs w:val="24"/>
        </w:rPr>
        <w:t xml:space="preserve">Instructions:  </w:t>
      </w:r>
    </w:p>
    <w:p w14:paraId="07DE6D55" w14:textId="77777777" w:rsidR="00CC4339" w:rsidRPr="007B140C" w:rsidRDefault="00E13310" w:rsidP="00E13310">
      <w:pPr>
        <w:pStyle w:val="ListParagraph"/>
        <w:numPr>
          <w:ilvl w:val="0"/>
          <w:numId w:val="2"/>
        </w:numPr>
        <w:tabs>
          <w:tab w:val="left" w:pos="6030"/>
        </w:tabs>
        <w:rPr>
          <w:rFonts w:eastAsiaTheme="minorEastAsia"/>
          <w:szCs w:val="24"/>
        </w:rPr>
      </w:pPr>
      <w:r w:rsidRPr="007B140C">
        <w:rPr>
          <w:rFonts w:eastAsiaTheme="minorEastAsia"/>
          <w:szCs w:val="24"/>
        </w:rPr>
        <w:t>F</w:t>
      </w:r>
      <w:r w:rsidR="00CC4339" w:rsidRPr="007B140C">
        <w:rPr>
          <w:rFonts w:eastAsiaTheme="minorEastAsia"/>
          <w:szCs w:val="24"/>
        </w:rPr>
        <w:t xml:space="preserve">ill in your name and </w:t>
      </w:r>
      <w:r w:rsidR="00CC4339" w:rsidRPr="007B140C">
        <w:rPr>
          <w:rFonts w:eastAsiaTheme="minorEastAsia"/>
          <w:szCs w:val="24"/>
          <w:u w:val="single"/>
        </w:rPr>
        <w:t xml:space="preserve">attach </w:t>
      </w:r>
      <w:r w:rsidRPr="007B140C">
        <w:rPr>
          <w:rFonts w:eastAsiaTheme="minorEastAsia"/>
          <w:szCs w:val="24"/>
          <w:u w:val="single"/>
        </w:rPr>
        <w:t xml:space="preserve">this page </w:t>
      </w:r>
      <w:r w:rsidR="00CC4339" w:rsidRPr="007B140C">
        <w:rPr>
          <w:rFonts w:eastAsiaTheme="minorEastAsia"/>
          <w:szCs w:val="24"/>
          <w:u w:val="single"/>
        </w:rPr>
        <w:t xml:space="preserve">as cover </w:t>
      </w:r>
      <w:r w:rsidR="00BB151E" w:rsidRPr="007B140C">
        <w:rPr>
          <w:rFonts w:eastAsiaTheme="minorEastAsia"/>
          <w:szCs w:val="24"/>
          <w:u w:val="single"/>
        </w:rPr>
        <w:t>sheet</w:t>
      </w:r>
      <w:r w:rsidR="00CC4339" w:rsidRPr="007B140C">
        <w:rPr>
          <w:rFonts w:eastAsiaTheme="minorEastAsia"/>
          <w:szCs w:val="24"/>
        </w:rPr>
        <w:t xml:space="preserve"> </w:t>
      </w:r>
      <w:r w:rsidR="00396337" w:rsidRPr="007B140C">
        <w:rPr>
          <w:rFonts w:eastAsiaTheme="minorEastAsia"/>
          <w:szCs w:val="24"/>
        </w:rPr>
        <w:t>for</w:t>
      </w:r>
      <w:r w:rsidR="00CC4339" w:rsidRPr="007B140C">
        <w:rPr>
          <w:rFonts w:eastAsiaTheme="minorEastAsia"/>
          <w:szCs w:val="24"/>
        </w:rPr>
        <w:t xml:space="preserve"> your report.</w:t>
      </w:r>
    </w:p>
    <w:p w14:paraId="7B14FDBD" w14:textId="45AB68AA" w:rsidR="002238F7" w:rsidRPr="007B140C" w:rsidRDefault="002238F7" w:rsidP="0035447C">
      <w:pPr>
        <w:pStyle w:val="ListParagraph"/>
        <w:numPr>
          <w:ilvl w:val="0"/>
          <w:numId w:val="2"/>
        </w:numPr>
        <w:tabs>
          <w:tab w:val="left" w:pos="6030"/>
        </w:tabs>
        <w:rPr>
          <w:rFonts w:eastAsiaTheme="minorEastAsia"/>
          <w:szCs w:val="24"/>
        </w:rPr>
      </w:pPr>
      <w:r w:rsidRPr="007B140C">
        <w:rPr>
          <w:rFonts w:eastAsiaTheme="minorEastAsia"/>
          <w:szCs w:val="24"/>
        </w:rPr>
        <w:t>This is a group project.  Work with your group as assigned in the “</w:t>
      </w:r>
      <w:r w:rsidR="0035447C" w:rsidRPr="0035447C">
        <w:rPr>
          <w:rFonts w:eastAsiaTheme="minorEastAsia"/>
          <w:szCs w:val="24"/>
        </w:rPr>
        <w:t>ECE4510</w:t>
      </w:r>
      <w:r w:rsidR="00591A7A">
        <w:rPr>
          <w:rFonts w:eastAsiaTheme="minorEastAsia"/>
          <w:szCs w:val="24"/>
        </w:rPr>
        <w:t xml:space="preserve"> </w:t>
      </w:r>
      <w:r w:rsidR="0035447C" w:rsidRPr="0035447C">
        <w:rPr>
          <w:rFonts w:eastAsiaTheme="minorEastAsia"/>
          <w:szCs w:val="24"/>
        </w:rPr>
        <w:t>F2</w:t>
      </w:r>
      <w:r w:rsidR="00591A7A">
        <w:rPr>
          <w:rFonts w:eastAsiaTheme="minorEastAsia"/>
          <w:szCs w:val="24"/>
        </w:rPr>
        <w:t>3</w:t>
      </w:r>
      <w:r w:rsidR="0035447C" w:rsidRPr="0035447C">
        <w:rPr>
          <w:rFonts w:eastAsiaTheme="minorEastAsia"/>
          <w:szCs w:val="24"/>
        </w:rPr>
        <w:t xml:space="preserve"> Project Groups</w:t>
      </w:r>
      <w:r w:rsidRPr="007B140C">
        <w:rPr>
          <w:rFonts w:eastAsiaTheme="minorEastAsia"/>
          <w:szCs w:val="24"/>
        </w:rPr>
        <w:t xml:space="preserve">” document.  </w:t>
      </w:r>
      <w:r w:rsidR="007B140C" w:rsidRPr="007B140C">
        <w:rPr>
          <w:rFonts w:eastAsiaTheme="minorEastAsia"/>
          <w:szCs w:val="24"/>
        </w:rPr>
        <w:t>L</w:t>
      </w:r>
      <w:r w:rsidRPr="007B140C">
        <w:rPr>
          <w:rFonts w:eastAsiaTheme="minorEastAsia"/>
          <w:szCs w:val="24"/>
        </w:rPr>
        <w:t>ist the contribution from each team member to this report</w:t>
      </w:r>
      <w:r w:rsidR="007B140C" w:rsidRPr="007B140C">
        <w:rPr>
          <w:rFonts w:eastAsiaTheme="minorEastAsia"/>
          <w:szCs w:val="24"/>
        </w:rPr>
        <w:t>, in the following page.  Submit a single report for the group.</w:t>
      </w:r>
    </w:p>
    <w:p w14:paraId="6F572DC6" w14:textId="77777777" w:rsidR="00CC4339" w:rsidRPr="007B140C" w:rsidRDefault="00CC4339" w:rsidP="00E13310">
      <w:pPr>
        <w:pStyle w:val="ListParagraph"/>
        <w:numPr>
          <w:ilvl w:val="0"/>
          <w:numId w:val="2"/>
        </w:numPr>
        <w:tabs>
          <w:tab w:val="left" w:pos="6030"/>
        </w:tabs>
        <w:rPr>
          <w:rFonts w:eastAsiaTheme="minorEastAsia"/>
          <w:szCs w:val="24"/>
        </w:rPr>
      </w:pPr>
      <w:r w:rsidRPr="007B140C">
        <w:rPr>
          <w:rFonts w:eastAsiaTheme="minorEastAsia"/>
          <w:szCs w:val="24"/>
        </w:rPr>
        <w:t xml:space="preserve">Attach </w:t>
      </w:r>
      <w:r w:rsidR="007B140C" w:rsidRPr="007B140C">
        <w:rPr>
          <w:rFonts w:eastAsiaTheme="minorEastAsia"/>
          <w:szCs w:val="24"/>
        </w:rPr>
        <w:t>all supporting material with the report:</w:t>
      </w:r>
    </w:p>
    <w:p w14:paraId="7E83F757" w14:textId="77777777" w:rsidR="007B140C" w:rsidRPr="007B140C" w:rsidRDefault="007B140C" w:rsidP="007B140C">
      <w:pPr>
        <w:pStyle w:val="ListParagraph"/>
        <w:numPr>
          <w:ilvl w:val="1"/>
          <w:numId w:val="2"/>
        </w:numPr>
        <w:tabs>
          <w:tab w:val="left" w:pos="6030"/>
        </w:tabs>
        <w:rPr>
          <w:rFonts w:eastAsiaTheme="minorEastAsia"/>
          <w:szCs w:val="24"/>
        </w:rPr>
      </w:pPr>
      <w:r w:rsidRPr="007B140C">
        <w:rPr>
          <w:rFonts w:eastAsiaTheme="minorEastAsia"/>
          <w:szCs w:val="24"/>
        </w:rPr>
        <w:t>MATLAB code and output printout.</w:t>
      </w:r>
    </w:p>
    <w:p w14:paraId="27B4D2E5" w14:textId="77777777" w:rsidR="007B140C" w:rsidRPr="007B140C" w:rsidRDefault="007B140C" w:rsidP="007B140C">
      <w:pPr>
        <w:pStyle w:val="ListParagraph"/>
        <w:numPr>
          <w:ilvl w:val="1"/>
          <w:numId w:val="2"/>
        </w:numPr>
        <w:tabs>
          <w:tab w:val="left" w:pos="6030"/>
        </w:tabs>
        <w:rPr>
          <w:rFonts w:eastAsiaTheme="minorEastAsia"/>
          <w:szCs w:val="24"/>
        </w:rPr>
      </w:pPr>
      <w:r w:rsidRPr="007B140C">
        <w:rPr>
          <w:rFonts w:eastAsiaTheme="minorEastAsia"/>
          <w:szCs w:val="24"/>
        </w:rPr>
        <w:t>OpenCV code and output printout from Jupyter Notebook.</w:t>
      </w:r>
    </w:p>
    <w:p w14:paraId="5F0B72A2" w14:textId="77777777" w:rsidR="007B140C" w:rsidRPr="007B140C" w:rsidRDefault="007B140C" w:rsidP="007B140C">
      <w:pPr>
        <w:pStyle w:val="ListParagraph"/>
        <w:numPr>
          <w:ilvl w:val="1"/>
          <w:numId w:val="2"/>
        </w:numPr>
        <w:tabs>
          <w:tab w:val="left" w:pos="6030"/>
        </w:tabs>
        <w:rPr>
          <w:rFonts w:eastAsiaTheme="minorEastAsia"/>
          <w:szCs w:val="24"/>
        </w:rPr>
      </w:pPr>
      <w:r w:rsidRPr="007B140C">
        <w:rPr>
          <w:rFonts w:eastAsiaTheme="minorEastAsia"/>
          <w:szCs w:val="24"/>
        </w:rPr>
        <w:t>Images, diagrams, figures, etc.</w:t>
      </w:r>
    </w:p>
    <w:p w14:paraId="553989B7" w14:textId="77777777" w:rsidR="004C6828" w:rsidRPr="007B140C" w:rsidRDefault="00BB151E" w:rsidP="00BB151E">
      <w:pPr>
        <w:pStyle w:val="ListParagraph"/>
        <w:numPr>
          <w:ilvl w:val="0"/>
          <w:numId w:val="2"/>
        </w:numPr>
        <w:tabs>
          <w:tab w:val="left" w:pos="6030"/>
        </w:tabs>
        <w:rPr>
          <w:rFonts w:eastAsiaTheme="minorEastAsia"/>
          <w:szCs w:val="24"/>
        </w:rPr>
      </w:pPr>
      <w:r w:rsidRPr="007B140C">
        <w:rPr>
          <w:rFonts w:eastAsiaTheme="minorEastAsia"/>
          <w:szCs w:val="24"/>
        </w:rPr>
        <w:t>Type / handwrite and sign the following honor pledge:</w:t>
      </w:r>
      <w:r w:rsidRPr="007B140C">
        <w:rPr>
          <w:rFonts w:eastAsiaTheme="minorEastAsia"/>
          <w:szCs w:val="24"/>
        </w:rPr>
        <w:br/>
        <w:t>"I pledge on my honor that I have not given or received any unauthorized assistance on this assignment."</w:t>
      </w:r>
    </w:p>
    <w:p w14:paraId="1B651BA8" w14:textId="77777777" w:rsidR="00BB151E" w:rsidRPr="007B140C" w:rsidRDefault="00BB151E" w:rsidP="00BB151E">
      <w:pPr>
        <w:tabs>
          <w:tab w:val="left" w:pos="6030"/>
        </w:tabs>
        <w:spacing w:after="0"/>
        <w:rPr>
          <w:rFonts w:eastAsiaTheme="minorEastAsia"/>
          <w:i/>
          <w:sz w:val="24"/>
          <w:szCs w:val="24"/>
        </w:rPr>
      </w:pPr>
      <w:r w:rsidRPr="007B140C">
        <w:rPr>
          <w:rFonts w:eastAsiaTheme="minorEastAsia"/>
          <w:i/>
          <w:sz w:val="24"/>
          <w:szCs w:val="24"/>
        </w:rPr>
        <w:t xml:space="preserve">Honor Pledge:  </w:t>
      </w:r>
    </w:p>
    <w:p w14:paraId="10E2BE45" w14:textId="77777777" w:rsidR="00BB151E" w:rsidRPr="004F60FA" w:rsidRDefault="00BB151E" w:rsidP="00BB15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</w:p>
    <w:p w14:paraId="65AA266B" w14:textId="77777777" w:rsidR="00BB151E" w:rsidRPr="004F60FA" w:rsidRDefault="00BB151E" w:rsidP="00BB15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</w:p>
    <w:p w14:paraId="4B90D068" w14:textId="77777777" w:rsidR="00BB151E" w:rsidRPr="004F60FA" w:rsidRDefault="00BB151E" w:rsidP="00BB151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sz w:val="24"/>
          <w:szCs w:val="24"/>
        </w:rPr>
      </w:pPr>
      <w:r w:rsidRPr="004F60FA">
        <w:rPr>
          <w:b/>
          <w:sz w:val="24"/>
          <w:szCs w:val="24"/>
        </w:rPr>
        <w:t xml:space="preserve"> </w:t>
      </w:r>
    </w:p>
    <w:p w14:paraId="0D97F116" w14:textId="77777777" w:rsidR="00BB151E" w:rsidRPr="004F60FA" w:rsidRDefault="00BB151E">
      <w:pPr>
        <w:rPr>
          <w:b/>
          <w:sz w:val="24"/>
          <w:szCs w:val="24"/>
        </w:rPr>
      </w:pPr>
    </w:p>
    <w:p w14:paraId="1908A187" w14:textId="77777777" w:rsidR="00D01019" w:rsidRPr="004F60FA" w:rsidRDefault="00BB151E" w:rsidP="00BB151E">
      <w:pPr>
        <w:pBdr>
          <w:top w:val="single" w:sz="4" w:space="1" w:color="auto"/>
        </w:pBdr>
        <w:tabs>
          <w:tab w:val="left" w:pos="6030"/>
        </w:tabs>
        <w:spacing w:after="0"/>
        <w:rPr>
          <w:rFonts w:eastAsiaTheme="minorEastAsia"/>
          <w:i/>
          <w:sz w:val="24"/>
          <w:szCs w:val="24"/>
        </w:rPr>
      </w:pPr>
      <w:r w:rsidRPr="004F60FA">
        <w:rPr>
          <w:rFonts w:eastAsiaTheme="minorEastAsia"/>
          <w:i/>
          <w:sz w:val="24"/>
          <w:szCs w:val="24"/>
        </w:rPr>
        <w:t>Signature</w:t>
      </w:r>
    </w:p>
    <w:p w14:paraId="7B2964EC" w14:textId="77777777" w:rsidR="00D01019" w:rsidRPr="004F60FA" w:rsidRDefault="00D01019" w:rsidP="00D01019">
      <w:pPr>
        <w:spacing w:after="0"/>
        <w:rPr>
          <w:b/>
          <w:sz w:val="24"/>
          <w:szCs w:val="24"/>
        </w:rPr>
      </w:pPr>
    </w:p>
    <w:p w14:paraId="7E11AA5E" w14:textId="77777777" w:rsidR="00D01019" w:rsidRPr="004F60FA" w:rsidRDefault="00D01019" w:rsidP="00D01019">
      <w:pPr>
        <w:spacing w:after="0"/>
        <w:rPr>
          <w:b/>
          <w:sz w:val="28"/>
          <w:szCs w:val="24"/>
        </w:rPr>
      </w:pPr>
      <w:r w:rsidRPr="004F60FA">
        <w:rPr>
          <w:b/>
          <w:sz w:val="28"/>
          <w:szCs w:val="24"/>
        </w:rPr>
        <w:t>Grading Information:</w:t>
      </w:r>
    </w:p>
    <w:tbl>
      <w:tblPr>
        <w:tblStyle w:val="TableGrid"/>
        <w:tblW w:w="8748" w:type="dxa"/>
        <w:tblInd w:w="607" w:type="dxa"/>
        <w:tblLook w:val="04A0" w:firstRow="1" w:lastRow="0" w:firstColumn="1" w:lastColumn="0" w:noHBand="0" w:noVBand="1"/>
      </w:tblPr>
      <w:tblGrid>
        <w:gridCol w:w="6498"/>
        <w:gridCol w:w="2250"/>
      </w:tblGrid>
      <w:tr w:rsidR="004A0CC3" w:rsidRPr="000D7777" w14:paraId="17CD4477" w14:textId="77777777" w:rsidTr="00165CBC">
        <w:tc>
          <w:tcPr>
            <w:tcW w:w="6498" w:type="dxa"/>
          </w:tcPr>
          <w:p w14:paraId="06C1C313" w14:textId="77777777" w:rsidR="004A0CC3" w:rsidRPr="000D7777" w:rsidRDefault="004A0CC3" w:rsidP="004A0CC3">
            <w:pPr>
              <w:tabs>
                <w:tab w:val="right" w:pos="627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sk</w:t>
            </w:r>
            <w:r w:rsidRPr="000D7777">
              <w:rPr>
                <w:sz w:val="24"/>
                <w:szCs w:val="24"/>
              </w:rPr>
              <w:t xml:space="preserve"> 1</w:t>
            </w:r>
            <w:r>
              <w:rPr>
                <w:sz w:val="24"/>
                <w:szCs w:val="24"/>
              </w:rPr>
              <w:t xml:space="preserve">:  </w:t>
            </w:r>
            <w:r w:rsidRPr="00E517B8">
              <w:rPr>
                <w:sz w:val="24"/>
                <w:szCs w:val="24"/>
              </w:rPr>
              <w:t xml:space="preserve">MATLAB and </w:t>
            </w:r>
            <w:r>
              <w:rPr>
                <w:sz w:val="24"/>
                <w:szCs w:val="24"/>
              </w:rPr>
              <w:t>Averaging Filter</w:t>
            </w:r>
            <w:r>
              <w:rPr>
                <w:sz w:val="24"/>
                <w:szCs w:val="24"/>
              </w:rPr>
              <w:tab/>
              <w:t>(20 Points)</w:t>
            </w:r>
          </w:p>
        </w:tc>
        <w:tc>
          <w:tcPr>
            <w:tcW w:w="2250" w:type="dxa"/>
          </w:tcPr>
          <w:p w14:paraId="52656B2B" w14:textId="77777777" w:rsidR="004A0CC3" w:rsidRPr="000D7777" w:rsidRDefault="004A0CC3" w:rsidP="00165CBC">
            <w:pPr>
              <w:rPr>
                <w:sz w:val="24"/>
                <w:szCs w:val="24"/>
              </w:rPr>
            </w:pPr>
          </w:p>
        </w:tc>
      </w:tr>
      <w:tr w:rsidR="00F7689F" w:rsidRPr="000D7777" w14:paraId="160DF645" w14:textId="77777777" w:rsidTr="001335EB">
        <w:tc>
          <w:tcPr>
            <w:tcW w:w="6498" w:type="dxa"/>
          </w:tcPr>
          <w:p w14:paraId="38C835AA" w14:textId="77777777" w:rsidR="00F7689F" w:rsidRPr="000D7777" w:rsidRDefault="00F7689F" w:rsidP="004A0CC3">
            <w:pPr>
              <w:tabs>
                <w:tab w:val="right" w:pos="627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sk</w:t>
            </w:r>
            <w:r w:rsidRPr="000D7777">
              <w:rPr>
                <w:sz w:val="24"/>
                <w:szCs w:val="24"/>
              </w:rPr>
              <w:t xml:space="preserve"> </w:t>
            </w:r>
            <w:r w:rsidR="004A0CC3">
              <w:rPr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t xml:space="preserve">:  </w:t>
            </w:r>
            <w:r w:rsidRPr="00E517B8">
              <w:rPr>
                <w:sz w:val="24"/>
                <w:szCs w:val="24"/>
              </w:rPr>
              <w:t>MATLAB and Linear / 2D filters</w:t>
            </w:r>
            <w:r w:rsidR="004A0CC3">
              <w:rPr>
                <w:sz w:val="24"/>
                <w:szCs w:val="24"/>
              </w:rPr>
              <w:tab/>
              <w:t>(2</w:t>
            </w:r>
            <w:r>
              <w:rPr>
                <w:sz w:val="24"/>
                <w:szCs w:val="24"/>
              </w:rPr>
              <w:t>0 Points)</w:t>
            </w:r>
          </w:p>
        </w:tc>
        <w:tc>
          <w:tcPr>
            <w:tcW w:w="2250" w:type="dxa"/>
          </w:tcPr>
          <w:p w14:paraId="73BF8994" w14:textId="77777777" w:rsidR="00F7689F" w:rsidRPr="000D7777" w:rsidRDefault="00F7689F" w:rsidP="001335EB">
            <w:pPr>
              <w:rPr>
                <w:sz w:val="24"/>
                <w:szCs w:val="24"/>
              </w:rPr>
            </w:pPr>
          </w:p>
        </w:tc>
      </w:tr>
      <w:tr w:rsidR="00F7689F" w:rsidRPr="000D7777" w14:paraId="0C10ED43" w14:textId="77777777" w:rsidTr="001335EB">
        <w:tc>
          <w:tcPr>
            <w:tcW w:w="6498" w:type="dxa"/>
          </w:tcPr>
          <w:p w14:paraId="30AD6027" w14:textId="77777777" w:rsidR="00F7689F" w:rsidRPr="000D7777" w:rsidRDefault="00F7689F" w:rsidP="001335EB">
            <w:pPr>
              <w:tabs>
                <w:tab w:val="right" w:pos="627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sk</w:t>
            </w:r>
            <w:r w:rsidR="004A0CC3">
              <w:rPr>
                <w:sz w:val="24"/>
                <w:szCs w:val="24"/>
              </w:rPr>
              <w:t xml:space="preserve"> 3</w:t>
            </w:r>
            <w:r>
              <w:rPr>
                <w:sz w:val="24"/>
                <w:szCs w:val="24"/>
              </w:rPr>
              <w:t xml:space="preserve">:  </w:t>
            </w:r>
            <w:r w:rsidRPr="00E517B8">
              <w:rPr>
                <w:sz w:val="24"/>
                <w:szCs w:val="24"/>
              </w:rPr>
              <w:t>OpenCV and Basic Image Functions</w:t>
            </w:r>
            <w:r>
              <w:rPr>
                <w:sz w:val="24"/>
                <w:szCs w:val="24"/>
              </w:rPr>
              <w:tab/>
              <w:t>(30 Points)</w:t>
            </w:r>
          </w:p>
        </w:tc>
        <w:tc>
          <w:tcPr>
            <w:tcW w:w="2250" w:type="dxa"/>
          </w:tcPr>
          <w:p w14:paraId="064E7CA8" w14:textId="77777777" w:rsidR="00F7689F" w:rsidRPr="000D7777" w:rsidRDefault="00F7689F" w:rsidP="001335EB">
            <w:pPr>
              <w:rPr>
                <w:sz w:val="24"/>
                <w:szCs w:val="24"/>
              </w:rPr>
            </w:pPr>
          </w:p>
        </w:tc>
      </w:tr>
      <w:tr w:rsidR="00F7689F" w:rsidRPr="000D7777" w14:paraId="73688C2A" w14:textId="77777777" w:rsidTr="001335EB">
        <w:tc>
          <w:tcPr>
            <w:tcW w:w="6498" w:type="dxa"/>
          </w:tcPr>
          <w:p w14:paraId="006AC79C" w14:textId="77777777" w:rsidR="00F7689F" w:rsidRPr="000D7777" w:rsidRDefault="00F7689F" w:rsidP="001335EB">
            <w:pPr>
              <w:tabs>
                <w:tab w:val="right" w:pos="6279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ask</w:t>
            </w:r>
            <w:r w:rsidR="004A0CC3">
              <w:rPr>
                <w:sz w:val="24"/>
                <w:szCs w:val="24"/>
              </w:rPr>
              <w:t xml:space="preserve"> 4</w:t>
            </w:r>
            <w:r>
              <w:rPr>
                <w:sz w:val="24"/>
                <w:szCs w:val="24"/>
              </w:rPr>
              <w:t xml:space="preserve">:  </w:t>
            </w:r>
            <w:r w:rsidRPr="00E517B8">
              <w:rPr>
                <w:sz w:val="24"/>
                <w:szCs w:val="24"/>
              </w:rPr>
              <w:t>OpenCV and Basic Video Functions</w:t>
            </w:r>
            <w:r>
              <w:rPr>
                <w:sz w:val="24"/>
                <w:szCs w:val="24"/>
              </w:rPr>
              <w:tab/>
              <w:t>(30 Points)</w:t>
            </w:r>
          </w:p>
        </w:tc>
        <w:tc>
          <w:tcPr>
            <w:tcW w:w="2250" w:type="dxa"/>
          </w:tcPr>
          <w:p w14:paraId="1B785BDA" w14:textId="77777777" w:rsidR="00F7689F" w:rsidRPr="000D7777" w:rsidRDefault="00F7689F" w:rsidP="001335EB">
            <w:pPr>
              <w:rPr>
                <w:sz w:val="24"/>
                <w:szCs w:val="24"/>
              </w:rPr>
            </w:pPr>
          </w:p>
        </w:tc>
      </w:tr>
      <w:tr w:rsidR="00F7689F" w:rsidRPr="00710290" w14:paraId="7F3A1081" w14:textId="77777777" w:rsidTr="001335EB">
        <w:tc>
          <w:tcPr>
            <w:tcW w:w="6498" w:type="dxa"/>
            <w:tcBorders>
              <w:left w:val="nil"/>
              <w:bottom w:val="nil"/>
            </w:tcBorders>
          </w:tcPr>
          <w:p w14:paraId="0CD62807" w14:textId="77777777" w:rsidR="00F7689F" w:rsidRPr="00710290" w:rsidRDefault="00F7689F" w:rsidP="001335EB">
            <w:pPr>
              <w:jc w:val="right"/>
              <w:rPr>
                <w:i/>
                <w:sz w:val="24"/>
                <w:szCs w:val="24"/>
              </w:rPr>
            </w:pPr>
            <w:r w:rsidRPr="00710290">
              <w:rPr>
                <w:i/>
                <w:sz w:val="24"/>
                <w:szCs w:val="24"/>
              </w:rPr>
              <w:t>Total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CA3AAF" w14:textId="77777777" w:rsidR="00F7689F" w:rsidRPr="00710290" w:rsidRDefault="00F7689F" w:rsidP="001335EB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            / 100</w:t>
            </w:r>
            <w:r w:rsidRPr="00710290">
              <w:rPr>
                <w:b/>
                <w:sz w:val="24"/>
                <w:szCs w:val="24"/>
              </w:rPr>
              <w:t xml:space="preserve"> Points</w:t>
            </w:r>
          </w:p>
        </w:tc>
      </w:tr>
    </w:tbl>
    <w:p w14:paraId="71982942" w14:textId="77777777" w:rsidR="00AB0AB6" w:rsidRPr="00BB151E" w:rsidRDefault="00AB0AB6" w:rsidP="00BB151E">
      <w:pPr>
        <w:pBdr>
          <w:top w:val="single" w:sz="4" w:space="1" w:color="auto"/>
        </w:pBdr>
        <w:tabs>
          <w:tab w:val="left" w:pos="6030"/>
        </w:tabs>
        <w:spacing w:after="0"/>
        <w:rPr>
          <w:rFonts w:eastAsiaTheme="minorEastAsia"/>
          <w:i/>
          <w:sz w:val="28"/>
          <w:szCs w:val="32"/>
        </w:rPr>
      </w:pPr>
      <w:r w:rsidRPr="00BB151E">
        <w:rPr>
          <w:rFonts w:eastAsiaTheme="minorEastAsia"/>
          <w:i/>
          <w:sz w:val="28"/>
          <w:szCs w:val="32"/>
        </w:rPr>
        <w:br w:type="page"/>
      </w:r>
    </w:p>
    <w:p w14:paraId="7573C7AD" w14:textId="77777777" w:rsidR="00AB2F86" w:rsidRDefault="00AB2F86" w:rsidP="00AB2F86">
      <w:pPr>
        <w:spacing w:after="0"/>
        <w:rPr>
          <w:b/>
          <w:sz w:val="32"/>
          <w:szCs w:val="24"/>
        </w:rPr>
      </w:pPr>
      <w:r w:rsidRPr="00AB2F86">
        <w:rPr>
          <w:b/>
          <w:sz w:val="32"/>
          <w:szCs w:val="24"/>
        </w:rPr>
        <w:lastRenderedPageBreak/>
        <w:t>Team member contributions to the report:</w:t>
      </w:r>
    </w:p>
    <w:p w14:paraId="75C03E0B" w14:textId="77777777" w:rsidR="00AB2F86" w:rsidRPr="00AB2F86" w:rsidRDefault="00AB2F86" w:rsidP="00AB2F86">
      <w:pPr>
        <w:spacing w:after="0"/>
        <w:rPr>
          <w:b/>
          <w:sz w:val="32"/>
          <w:szCs w:val="24"/>
        </w:rPr>
      </w:pPr>
    </w:p>
    <w:p w14:paraId="6B19121F" w14:textId="77777777" w:rsidR="00AB2F86" w:rsidRDefault="00AB2F86" w:rsidP="00AB2F86">
      <w:pPr>
        <w:pBdr>
          <w:bottom w:val="single" w:sz="4" w:space="1" w:color="auto"/>
          <w:right w:val="single" w:sz="4" w:space="4" w:color="auto"/>
        </w:pBdr>
        <w:rPr>
          <w:rFonts w:eastAsiaTheme="minorEastAsia"/>
          <w:sz w:val="28"/>
          <w:szCs w:val="32"/>
        </w:rPr>
      </w:pPr>
      <w:r w:rsidRPr="00213A3A">
        <w:rPr>
          <w:rFonts w:eastAsiaTheme="minorEastAsia"/>
          <w:b/>
          <w:sz w:val="28"/>
          <w:szCs w:val="32"/>
        </w:rPr>
        <w:t xml:space="preserve">Team member 1 </w:t>
      </w:r>
      <w:r>
        <w:rPr>
          <w:rFonts w:eastAsiaTheme="minorEastAsia"/>
          <w:b/>
          <w:sz w:val="28"/>
          <w:szCs w:val="32"/>
        </w:rPr>
        <w:t>n</w:t>
      </w:r>
      <w:r w:rsidRPr="00213A3A">
        <w:rPr>
          <w:rFonts w:eastAsiaTheme="minorEastAsia"/>
          <w:b/>
          <w:sz w:val="28"/>
          <w:szCs w:val="32"/>
        </w:rPr>
        <w:t>ame:</w:t>
      </w:r>
    </w:p>
    <w:p w14:paraId="3BD91F48" w14:textId="77777777" w:rsidR="00AB2F86" w:rsidRPr="00B210AE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i/>
          <w:sz w:val="28"/>
          <w:szCs w:val="32"/>
        </w:rPr>
      </w:pPr>
      <w:r w:rsidRPr="00B210AE">
        <w:rPr>
          <w:rFonts w:eastAsiaTheme="minorEastAsia"/>
          <w:i/>
          <w:sz w:val="28"/>
          <w:szCs w:val="32"/>
        </w:rPr>
        <w:t>Contribution:</w:t>
      </w:r>
    </w:p>
    <w:p w14:paraId="1391D5EA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5CC833CB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0777DF05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1CB3885A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2E82ADC0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66507C69" w14:textId="77777777" w:rsidR="00AB2F86" w:rsidRDefault="00AB2F86" w:rsidP="00AB2F86">
      <w:pPr>
        <w:pBdr>
          <w:bottom w:val="single" w:sz="4" w:space="1" w:color="auto"/>
        </w:pBdr>
        <w:rPr>
          <w:rFonts w:eastAsiaTheme="minorEastAsia"/>
          <w:sz w:val="28"/>
          <w:szCs w:val="32"/>
        </w:rPr>
      </w:pPr>
      <w:r w:rsidRPr="00213A3A">
        <w:rPr>
          <w:rFonts w:eastAsiaTheme="minorEastAsia"/>
          <w:b/>
          <w:sz w:val="28"/>
          <w:szCs w:val="32"/>
        </w:rPr>
        <w:t xml:space="preserve">Team member </w:t>
      </w:r>
      <w:r>
        <w:rPr>
          <w:rFonts w:eastAsiaTheme="minorEastAsia"/>
          <w:b/>
          <w:sz w:val="28"/>
          <w:szCs w:val="32"/>
        </w:rPr>
        <w:t>2</w:t>
      </w:r>
      <w:r w:rsidRPr="00213A3A">
        <w:rPr>
          <w:rFonts w:eastAsiaTheme="minorEastAsia"/>
          <w:b/>
          <w:sz w:val="28"/>
          <w:szCs w:val="32"/>
        </w:rPr>
        <w:t xml:space="preserve"> </w:t>
      </w:r>
      <w:r>
        <w:rPr>
          <w:rFonts w:eastAsiaTheme="minorEastAsia"/>
          <w:b/>
          <w:sz w:val="28"/>
          <w:szCs w:val="32"/>
        </w:rPr>
        <w:t>n</w:t>
      </w:r>
      <w:r w:rsidRPr="00213A3A">
        <w:rPr>
          <w:rFonts w:eastAsiaTheme="minorEastAsia"/>
          <w:b/>
          <w:sz w:val="28"/>
          <w:szCs w:val="32"/>
        </w:rPr>
        <w:t>ame:</w:t>
      </w:r>
    </w:p>
    <w:p w14:paraId="38C1A3EF" w14:textId="77777777" w:rsidR="00AB2F86" w:rsidRPr="00B210AE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i/>
          <w:sz w:val="28"/>
          <w:szCs w:val="32"/>
        </w:rPr>
      </w:pPr>
      <w:r w:rsidRPr="00B210AE">
        <w:rPr>
          <w:rFonts w:eastAsiaTheme="minorEastAsia"/>
          <w:i/>
          <w:sz w:val="28"/>
          <w:szCs w:val="32"/>
        </w:rPr>
        <w:t>Contribution:</w:t>
      </w:r>
    </w:p>
    <w:p w14:paraId="77BACEDA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549E88E4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60F66ADE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686EB0E5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798530C2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05AC6E14" w14:textId="77777777" w:rsidR="00AB2F86" w:rsidRDefault="00AB2F86" w:rsidP="00AB2F86">
      <w:pPr>
        <w:pBdr>
          <w:bottom w:val="single" w:sz="4" w:space="1" w:color="auto"/>
        </w:pBdr>
        <w:rPr>
          <w:rFonts w:eastAsiaTheme="minorEastAsia"/>
          <w:sz w:val="28"/>
          <w:szCs w:val="32"/>
        </w:rPr>
      </w:pPr>
      <w:r w:rsidRPr="00213A3A">
        <w:rPr>
          <w:rFonts w:eastAsiaTheme="minorEastAsia"/>
          <w:b/>
          <w:sz w:val="28"/>
          <w:szCs w:val="32"/>
        </w:rPr>
        <w:t xml:space="preserve">Team member </w:t>
      </w:r>
      <w:r>
        <w:rPr>
          <w:rFonts w:eastAsiaTheme="minorEastAsia"/>
          <w:b/>
          <w:sz w:val="28"/>
          <w:szCs w:val="32"/>
        </w:rPr>
        <w:t>3</w:t>
      </w:r>
      <w:r w:rsidRPr="00213A3A">
        <w:rPr>
          <w:rFonts w:eastAsiaTheme="minorEastAsia"/>
          <w:b/>
          <w:sz w:val="28"/>
          <w:szCs w:val="32"/>
        </w:rPr>
        <w:t xml:space="preserve"> </w:t>
      </w:r>
      <w:r>
        <w:rPr>
          <w:rFonts w:eastAsiaTheme="minorEastAsia"/>
          <w:b/>
          <w:sz w:val="28"/>
          <w:szCs w:val="32"/>
        </w:rPr>
        <w:t>n</w:t>
      </w:r>
      <w:r w:rsidRPr="00213A3A">
        <w:rPr>
          <w:rFonts w:eastAsiaTheme="minorEastAsia"/>
          <w:b/>
          <w:sz w:val="28"/>
          <w:szCs w:val="32"/>
        </w:rPr>
        <w:t>ame:</w:t>
      </w:r>
    </w:p>
    <w:p w14:paraId="4307A273" w14:textId="77777777" w:rsidR="00AB2F86" w:rsidRPr="00B210AE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i/>
          <w:sz w:val="28"/>
          <w:szCs w:val="32"/>
        </w:rPr>
      </w:pPr>
      <w:r w:rsidRPr="00B210AE">
        <w:rPr>
          <w:rFonts w:eastAsiaTheme="minorEastAsia"/>
          <w:i/>
          <w:sz w:val="28"/>
          <w:szCs w:val="32"/>
        </w:rPr>
        <w:t>Contribution:</w:t>
      </w:r>
    </w:p>
    <w:p w14:paraId="16EFDD90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0B13913E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08B7A648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0872D8D3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38F4C0C3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2093D5D4" w14:textId="77777777" w:rsidR="00AB2F86" w:rsidRDefault="00AB2F86" w:rsidP="00AB2F86">
      <w:pPr>
        <w:pBdr>
          <w:bottom w:val="single" w:sz="4" w:space="1" w:color="auto"/>
        </w:pBdr>
        <w:rPr>
          <w:rFonts w:eastAsiaTheme="minorEastAsia"/>
          <w:sz w:val="28"/>
          <w:szCs w:val="32"/>
        </w:rPr>
      </w:pPr>
      <w:r w:rsidRPr="00213A3A">
        <w:rPr>
          <w:rFonts w:eastAsiaTheme="minorEastAsia"/>
          <w:b/>
          <w:sz w:val="28"/>
          <w:szCs w:val="32"/>
        </w:rPr>
        <w:t xml:space="preserve">Team member </w:t>
      </w:r>
      <w:r>
        <w:rPr>
          <w:rFonts w:eastAsiaTheme="minorEastAsia"/>
          <w:b/>
          <w:sz w:val="28"/>
          <w:szCs w:val="32"/>
        </w:rPr>
        <w:t>4</w:t>
      </w:r>
      <w:r w:rsidRPr="00213A3A">
        <w:rPr>
          <w:rFonts w:eastAsiaTheme="minorEastAsia"/>
          <w:b/>
          <w:sz w:val="28"/>
          <w:szCs w:val="32"/>
        </w:rPr>
        <w:t xml:space="preserve"> </w:t>
      </w:r>
      <w:r>
        <w:rPr>
          <w:rFonts w:eastAsiaTheme="minorEastAsia"/>
          <w:b/>
          <w:sz w:val="28"/>
          <w:szCs w:val="32"/>
        </w:rPr>
        <w:t>n</w:t>
      </w:r>
      <w:r w:rsidRPr="00213A3A">
        <w:rPr>
          <w:rFonts w:eastAsiaTheme="minorEastAsia"/>
          <w:b/>
          <w:sz w:val="28"/>
          <w:szCs w:val="32"/>
        </w:rPr>
        <w:t>ame:</w:t>
      </w:r>
    </w:p>
    <w:p w14:paraId="627EE973" w14:textId="77777777" w:rsidR="00AB2F86" w:rsidRPr="00B210AE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i/>
          <w:sz w:val="28"/>
          <w:szCs w:val="32"/>
        </w:rPr>
      </w:pPr>
      <w:r w:rsidRPr="00B210AE">
        <w:rPr>
          <w:rFonts w:eastAsiaTheme="minorEastAsia"/>
          <w:i/>
          <w:sz w:val="28"/>
          <w:szCs w:val="32"/>
        </w:rPr>
        <w:t>Contribution:</w:t>
      </w:r>
    </w:p>
    <w:p w14:paraId="39CECCE6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4D977184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45EAA640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55F8C229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433D81BA" w14:textId="77777777" w:rsidR="00AB2F86" w:rsidRDefault="00AB2F86" w:rsidP="00AB2F86">
      <w:pPr>
        <w:pBdr>
          <w:between w:val="single" w:sz="4" w:space="1" w:color="auto"/>
        </w:pBdr>
        <w:spacing w:after="0" w:line="240" w:lineRule="auto"/>
        <w:ind w:left="360"/>
        <w:rPr>
          <w:rFonts w:eastAsiaTheme="minorEastAsia"/>
          <w:b/>
          <w:sz w:val="28"/>
          <w:szCs w:val="32"/>
        </w:rPr>
      </w:pPr>
    </w:p>
    <w:p w14:paraId="29A68674" w14:textId="77777777" w:rsidR="00AB2F86" w:rsidRPr="00213A3A" w:rsidRDefault="00AB2F86" w:rsidP="00AB2F86">
      <w:pPr>
        <w:rPr>
          <w:rFonts w:eastAsiaTheme="minorEastAsia"/>
          <w:b/>
          <w:sz w:val="28"/>
          <w:szCs w:val="32"/>
        </w:rPr>
      </w:pPr>
    </w:p>
    <w:sectPr w:rsidR="00AB2F86" w:rsidRPr="00213A3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2D1FD" w14:textId="77777777" w:rsidR="00A26426" w:rsidRDefault="00A26426" w:rsidP="006C1936">
      <w:pPr>
        <w:spacing w:after="0" w:line="240" w:lineRule="auto"/>
      </w:pPr>
      <w:r>
        <w:separator/>
      </w:r>
    </w:p>
  </w:endnote>
  <w:endnote w:type="continuationSeparator" w:id="0">
    <w:p w14:paraId="109391B7" w14:textId="77777777" w:rsidR="00A26426" w:rsidRDefault="00A26426" w:rsidP="006C19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79FA5" w14:textId="77777777" w:rsidR="00A26426" w:rsidRDefault="00A26426" w:rsidP="006C1936">
      <w:pPr>
        <w:spacing w:after="0" w:line="240" w:lineRule="auto"/>
      </w:pPr>
      <w:r>
        <w:separator/>
      </w:r>
    </w:p>
  </w:footnote>
  <w:footnote w:type="continuationSeparator" w:id="0">
    <w:p w14:paraId="36D45B44" w14:textId="77777777" w:rsidR="00A26426" w:rsidRDefault="00A26426" w:rsidP="006C19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B9BB5D" w14:textId="752BBC67" w:rsidR="002238F7" w:rsidRPr="00C01C9B" w:rsidRDefault="002238F7" w:rsidP="00C01C9B">
    <w:pPr>
      <w:pStyle w:val="Header"/>
      <w:pBdr>
        <w:bottom w:val="single" w:sz="4" w:space="1" w:color="auto"/>
      </w:pBdr>
      <w:tabs>
        <w:tab w:val="clear" w:pos="4680"/>
        <w:tab w:val="left" w:pos="4320"/>
      </w:tabs>
      <w:rPr>
        <w:rFonts w:eastAsiaTheme="majorEastAsia" w:cstheme="majorBidi"/>
        <w:sz w:val="24"/>
        <w:szCs w:val="32"/>
      </w:rPr>
    </w:pPr>
    <w:r>
      <w:rPr>
        <w:rFonts w:eastAsiaTheme="majorEastAsia" w:cstheme="majorBidi"/>
        <w:sz w:val="24"/>
        <w:szCs w:val="32"/>
      </w:rPr>
      <w:t>ECE 4510   Fall 202</w:t>
    </w:r>
    <w:r w:rsidR="00591A7A">
      <w:rPr>
        <w:rFonts w:eastAsiaTheme="majorEastAsia" w:cstheme="majorBidi"/>
        <w:sz w:val="24"/>
        <w:szCs w:val="32"/>
      </w:rPr>
      <w:t>3</w:t>
    </w:r>
    <w:r>
      <w:rPr>
        <w:rFonts w:eastAsiaTheme="majorEastAsia" w:cstheme="majorBidi"/>
        <w:sz w:val="24"/>
        <w:szCs w:val="32"/>
      </w:rPr>
      <w:tab/>
      <w:t>Project-1</w:t>
    </w:r>
    <w:r w:rsidRPr="00C01C9B">
      <w:rPr>
        <w:rFonts w:eastAsiaTheme="majorEastAsia" w:cstheme="majorBidi"/>
        <w:sz w:val="24"/>
        <w:szCs w:val="32"/>
      </w:rPr>
      <w:tab/>
    </w:r>
    <w:r w:rsidRPr="00C01C9B">
      <w:rPr>
        <w:rFonts w:eastAsiaTheme="majorEastAsia" w:cstheme="majorBidi"/>
        <w:sz w:val="24"/>
        <w:szCs w:val="32"/>
      </w:rPr>
      <w:fldChar w:fldCharType="begin"/>
    </w:r>
    <w:r w:rsidRPr="00C01C9B">
      <w:rPr>
        <w:rFonts w:eastAsiaTheme="majorEastAsia" w:cstheme="majorBidi"/>
        <w:sz w:val="24"/>
        <w:szCs w:val="32"/>
      </w:rPr>
      <w:instrText xml:space="preserve"> PAGE   \* MERGEFORMAT </w:instrText>
    </w:r>
    <w:r w:rsidRPr="00C01C9B">
      <w:rPr>
        <w:rFonts w:eastAsiaTheme="majorEastAsia" w:cstheme="majorBidi"/>
        <w:sz w:val="24"/>
        <w:szCs w:val="32"/>
      </w:rPr>
      <w:fldChar w:fldCharType="separate"/>
    </w:r>
    <w:r w:rsidR="000C1C2A">
      <w:rPr>
        <w:rFonts w:eastAsiaTheme="majorEastAsia" w:cstheme="majorBidi"/>
        <w:noProof/>
        <w:sz w:val="24"/>
        <w:szCs w:val="32"/>
      </w:rPr>
      <w:t>1</w:t>
    </w:r>
    <w:r w:rsidRPr="00C01C9B">
      <w:rPr>
        <w:rFonts w:eastAsiaTheme="majorEastAsia" w:cstheme="majorBidi"/>
        <w:sz w:val="24"/>
        <w:szCs w:val="32"/>
      </w:rPr>
      <w:fldChar w:fldCharType="end"/>
    </w:r>
  </w:p>
  <w:p w14:paraId="4655C98F" w14:textId="77777777" w:rsidR="002238F7" w:rsidRDefault="002238F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74FB1"/>
    <w:multiLevelType w:val="hybridMultilevel"/>
    <w:tmpl w:val="B9E4EF44"/>
    <w:lvl w:ilvl="0" w:tplc="77962B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BD1789"/>
    <w:multiLevelType w:val="hybridMultilevel"/>
    <w:tmpl w:val="1C9CE11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8D3D1E"/>
    <w:multiLevelType w:val="hybridMultilevel"/>
    <w:tmpl w:val="F476E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E56C8D"/>
    <w:multiLevelType w:val="hybridMultilevel"/>
    <w:tmpl w:val="5A56F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6409BD"/>
    <w:multiLevelType w:val="hybridMultilevel"/>
    <w:tmpl w:val="B3FC4B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6652DB"/>
    <w:multiLevelType w:val="hybridMultilevel"/>
    <w:tmpl w:val="276EF41E"/>
    <w:lvl w:ilvl="0" w:tplc="77962B6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EF2C44"/>
    <w:multiLevelType w:val="hybridMultilevel"/>
    <w:tmpl w:val="F3B87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E6EF5"/>
    <w:multiLevelType w:val="hybridMultilevel"/>
    <w:tmpl w:val="DFF07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883845"/>
    <w:multiLevelType w:val="hybridMultilevel"/>
    <w:tmpl w:val="ECE848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450134B"/>
    <w:multiLevelType w:val="hybridMultilevel"/>
    <w:tmpl w:val="B7525ABC"/>
    <w:lvl w:ilvl="0" w:tplc="CD0E0A5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9B232F4"/>
    <w:multiLevelType w:val="hybridMultilevel"/>
    <w:tmpl w:val="B9E4EF44"/>
    <w:lvl w:ilvl="0" w:tplc="77962B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CA07F33"/>
    <w:multiLevelType w:val="hybridMultilevel"/>
    <w:tmpl w:val="1C9CE11C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1215C4C"/>
    <w:multiLevelType w:val="hybridMultilevel"/>
    <w:tmpl w:val="B3FC4B1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E636F4"/>
    <w:multiLevelType w:val="hybridMultilevel"/>
    <w:tmpl w:val="D9760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095C28"/>
    <w:multiLevelType w:val="hybridMultilevel"/>
    <w:tmpl w:val="DFF07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665071"/>
    <w:multiLevelType w:val="hybridMultilevel"/>
    <w:tmpl w:val="1C9CE11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B9D7BBA"/>
    <w:multiLevelType w:val="hybridMultilevel"/>
    <w:tmpl w:val="C2D4D05E"/>
    <w:lvl w:ilvl="0" w:tplc="77962B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D86F46"/>
    <w:multiLevelType w:val="hybridMultilevel"/>
    <w:tmpl w:val="DFF07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F0049C"/>
    <w:multiLevelType w:val="hybridMultilevel"/>
    <w:tmpl w:val="B7525ABC"/>
    <w:lvl w:ilvl="0" w:tplc="CD0E0A5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260E58"/>
    <w:multiLevelType w:val="hybridMultilevel"/>
    <w:tmpl w:val="DFF07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6A273C"/>
    <w:multiLevelType w:val="hybridMultilevel"/>
    <w:tmpl w:val="E86AEAD4"/>
    <w:lvl w:ilvl="0" w:tplc="77962B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C91B76"/>
    <w:multiLevelType w:val="hybridMultilevel"/>
    <w:tmpl w:val="7598E0F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D3D4077"/>
    <w:multiLevelType w:val="hybridMultilevel"/>
    <w:tmpl w:val="DFF07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3B7E93"/>
    <w:multiLevelType w:val="hybridMultilevel"/>
    <w:tmpl w:val="C2D4D05E"/>
    <w:lvl w:ilvl="0" w:tplc="77962B6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0AA2987"/>
    <w:multiLevelType w:val="hybridMultilevel"/>
    <w:tmpl w:val="94F4E2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5D727BF"/>
    <w:multiLevelType w:val="hybridMultilevel"/>
    <w:tmpl w:val="E496E7B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7FA2527"/>
    <w:multiLevelType w:val="hybridMultilevel"/>
    <w:tmpl w:val="EB06C89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2E937E4"/>
    <w:multiLevelType w:val="hybridMultilevel"/>
    <w:tmpl w:val="8B7A3840"/>
    <w:lvl w:ilvl="0" w:tplc="BA8C39E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AC3507"/>
    <w:multiLevelType w:val="hybridMultilevel"/>
    <w:tmpl w:val="1C9CE11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8005A2A"/>
    <w:multiLevelType w:val="hybridMultilevel"/>
    <w:tmpl w:val="DFF07C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D96425"/>
    <w:multiLevelType w:val="hybridMultilevel"/>
    <w:tmpl w:val="1C9CE11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B7E6350"/>
    <w:multiLevelType w:val="hybridMultilevel"/>
    <w:tmpl w:val="A1967B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2"/>
  </w:num>
  <w:num w:numId="3">
    <w:abstractNumId w:val="22"/>
  </w:num>
  <w:num w:numId="4">
    <w:abstractNumId w:val="14"/>
  </w:num>
  <w:num w:numId="5">
    <w:abstractNumId w:val="0"/>
  </w:num>
  <w:num w:numId="6">
    <w:abstractNumId w:val="19"/>
  </w:num>
  <w:num w:numId="7">
    <w:abstractNumId w:val="16"/>
  </w:num>
  <w:num w:numId="8">
    <w:abstractNumId w:val="23"/>
  </w:num>
  <w:num w:numId="9">
    <w:abstractNumId w:val="29"/>
  </w:num>
  <w:num w:numId="10">
    <w:abstractNumId w:val="6"/>
  </w:num>
  <w:num w:numId="11">
    <w:abstractNumId w:val="5"/>
  </w:num>
  <w:num w:numId="12">
    <w:abstractNumId w:val="10"/>
  </w:num>
  <w:num w:numId="13">
    <w:abstractNumId w:val="27"/>
  </w:num>
  <w:num w:numId="14">
    <w:abstractNumId w:val="17"/>
  </w:num>
  <w:num w:numId="15">
    <w:abstractNumId w:val="20"/>
  </w:num>
  <w:num w:numId="16">
    <w:abstractNumId w:val="25"/>
  </w:num>
  <w:num w:numId="17">
    <w:abstractNumId w:val="31"/>
  </w:num>
  <w:num w:numId="18">
    <w:abstractNumId w:val="8"/>
  </w:num>
  <w:num w:numId="19">
    <w:abstractNumId w:val="18"/>
  </w:num>
  <w:num w:numId="20">
    <w:abstractNumId w:val="9"/>
  </w:num>
  <w:num w:numId="21">
    <w:abstractNumId w:val="11"/>
  </w:num>
  <w:num w:numId="22">
    <w:abstractNumId w:val="28"/>
  </w:num>
  <w:num w:numId="23">
    <w:abstractNumId w:val="1"/>
  </w:num>
  <w:num w:numId="24">
    <w:abstractNumId w:val="30"/>
  </w:num>
  <w:num w:numId="25">
    <w:abstractNumId w:val="21"/>
  </w:num>
  <w:num w:numId="26">
    <w:abstractNumId w:val="15"/>
  </w:num>
  <w:num w:numId="27">
    <w:abstractNumId w:val="24"/>
  </w:num>
  <w:num w:numId="28">
    <w:abstractNumId w:val="26"/>
  </w:num>
  <w:num w:numId="29">
    <w:abstractNumId w:val="4"/>
  </w:num>
  <w:num w:numId="30">
    <w:abstractNumId w:val="3"/>
  </w:num>
  <w:num w:numId="31">
    <w:abstractNumId w:val="13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DUyNzU1BHIMDJV0lIJTi4sz8/NACoxqAfGZCJ8sAAAA"/>
  </w:docVars>
  <w:rsids>
    <w:rsidRoot w:val="00245BC6"/>
    <w:rsid w:val="0002536B"/>
    <w:rsid w:val="0003406C"/>
    <w:rsid w:val="00062DC3"/>
    <w:rsid w:val="00067618"/>
    <w:rsid w:val="00071022"/>
    <w:rsid w:val="00073625"/>
    <w:rsid w:val="00076F97"/>
    <w:rsid w:val="00096965"/>
    <w:rsid w:val="000C1C2A"/>
    <w:rsid w:val="000D18C9"/>
    <w:rsid w:val="000E41D5"/>
    <w:rsid w:val="000E4F7A"/>
    <w:rsid w:val="000F305F"/>
    <w:rsid w:val="001061D5"/>
    <w:rsid w:val="001300F0"/>
    <w:rsid w:val="001424B1"/>
    <w:rsid w:val="001465EB"/>
    <w:rsid w:val="00151E0E"/>
    <w:rsid w:val="00153B76"/>
    <w:rsid w:val="001645F4"/>
    <w:rsid w:val="0016526E"/>
    <w:rsid w:val="00172BE5"/>
    <w:rsid w:val="0018016C"/>
    <w:rsid w:val="00186179"/>
    <w:rsid w:val="001918E6"/>
    <w:rsid w:val="00196324"/>
    <w:rsid w:val="001A5820"/>
    <w:rsid w:val="001A7E29"/>
    <w:rsid w:val="001B0F07"/>
    <w:rsid w:val="001B3647"/>
    <w:rsid w:val="001C5E7F"/>
    <w:rsid w:val="001E22A8"/>
    <w:rsid w:val="001F1627"/>
    <w:rsid w:val="0021564B"/>
    <w:rsid w:val="00222F82"/>
    <w:rsid w:val="002238F7"/>
    <w:rsid w:val="00235309"/>
    <w:rsid w:val="00235529"/>
    <w:rsid w:val="00240170"/>
    <w:rsid w:val="00245BC6"/>
    <w:rsid w:val="0026762F"/>
    <w:rsid w:val="00281A04"/>
    <w:rsid w:val="002823CE"/>
    <w:rsid w:val="002B3280"/>
    <w:rsid w:val="002B603F"/>
    <w:rsid w:val="002C2846"/>
    <w:rsid w:val="002E5E07"/>
    <w:rsid w:val="00317BD5"/>
    <w:rsid w:val="00330335"/>
    <w:rsid w:val="00331CEE"/>
    <w:rsid w:val="00350759"/>
    <w:rsid w:val="0035447C"/>
    <w:rsid w:val="003809C3"/>
    <w:rsid w:val="00381815"/>
    <w:rsid w:val="003850A5"/>
    <w:rsid w:val="0039423B"/>
    <w:rsid w:val="00396337"/>
    <w:rsid w:val="003E0CA1"/>
    <w:rsid w:val="003E36D3"/>
    <w:rsid w:val="003E7BD1"/>
    <w:rsid w:val="003F7685"/>
    <w:rsid w:val="00410E4A"/>
    <w:rsid w:val="00454114"/>
    <w:rsid w:val="004560C5"/>
    <w:rsid w:val="00471CCC"/>
    <w:rsid w:val="004856EE"/>
    <w:rsid w:val="004A0CC3"/>
    <w:rsid w:val="004C6828"/>
    <w:rsid w:val="004E525E"/>
    <w:rsid w:val="004F60FA"/>
    <w:rsid w:val="005137FA"/>
    <w:rsid w:val="00517369"/>
    <w:rsid w:val="005404C1"/>
    <w:rsid w:val="0056210D"/>
    <w:rsid w:val="00581126"/>
    <w:rsid w:val="00591A7A"/>
    <w:rsid w:val="005A3D80"/>
    <w:rsid w:val="005B4522"/>
    <w:rsid w:val="005B5F11"/>
    <w:rsid w:val="0060375E"/>
    <w:rsid w:val="00634BD4"/>
    <w:rsid w:val="00637721"/>
    <w:rsid w:val="00652A8F"/>
    <w:rsid w:val="00675BAD"/>
    <w:rsid w:val="00683B20"/>
    <w:rsid w:val="00691D4E"/>
    <w:rsid w:val="006A3733"/>
    <w:rsid w:val="006B624D"/>
    <w:rsid w:val="006C1936"/>
    <w:rsid w:val="006E1A7C"/>
    <w:rsid w:val="006E20BB"/>
    <w:rsid w:val="006E6B23"/>
    <w:rsid w:val="006E6F69"/>
    <w:rsid w:val="006E7251"/>
    <w:rsid w:val="006F021F"/>
    <w:rsid w:val="00722A89"/>
    <w:rsid w:val="007433FD"/>
    <w:rsid w:val="007661E9"/>
    <w:rsid w:val="0077025A"/>
    <w:rsid w:val="00773E90"/>
    <w:rsid w:val="007961CF"/>
    <w:rsid w:val="007A504F"/>
    <w:rsid w:val="007B140C"/>
    <w:rsid w:val="007B623F"/>
    <w:rsid w:val="007C015D"/>
    <w:rsid w:val="007D6F2F"/>
    <w:rsid w:val="007F0CD9"/>
    <w:rsid w:val="008234EC"/>
    <w:rsid w:val="0085161A"/>
    <w:rsid w:val="0085427A"/>
    <w:rsid w:val="0086098C"/>
    <w:rsid w:val="0086139E"/>
    <w:rsid w:val="00895513"/>
    <w:rsid w:val="008B40F6"/>
    <w:rsid w:val="008C52E3"/>
    <w:rsid w:val="008E56DE"/>
    <w:rsid w:val="008F74E0"/>
    <w:rsid w:val="00917D4E"/>
    <w:rsid w:val="009251A4"/>
    <w:rsid w:val="0093727C"/>
    <w:rsid w:val="00937D09"/>
    <w:rsid w:val="0094656A"/>
    <w:rsid w:val="00950C0E"/>
    <w:rsid w:val="00954A10"/>
    <w:rsid w:val="00955C8A"/>
    <w:rsid w:val="00971BA9"/>
    <w:rsid w:val="009800E0"/>
    <w:rsid w:val="009860DE"/>
    <w:rsid w:val="009B7089"/>
    <w:rsid w:val="009C0DA7"/>
    <w:rsid w:val="009E631E"/>
    <w:rsid w:val="009F025D"/>
    <w:rsid w:val="00A018FC"/>
    <w:rsid w:val="00A11397"/>
    <w:rsid w:val="00A15091"/>
    <w:rsid w:val="00A26426"/>
    <w:rsid w:val="00A5743B"/>
    <w:rsid w:val="00A62CCB"/>
    <w:rsid w:val="00A70525"/>
    <w:rsid w:val="00A75636"/>
    <w:rsid w:val="00A76513"/>
    <w:rsid w:val="00A8629C"/>
    <w:rsid w:val="00A9492D"/>
    <w:rsid w:val="00AA3335"/>
    <w:rsid w:val="00AA66CA"/>
    <w:rsid w:val="00AA7006"/>
    <w:rsid w:val="00AA7163"/>
    <w:rsid w:val="00AB0AB6"/>
    <w:rsid w:val="00AB2F86"/>
    <w:rsid w:val="00AC7257"/>
    <w:rsid w:val="00AD21B4"/>
    <w:rsid w:val="00AD61FC"/>
    <w:rsid w:val="00AF23EE"/>
    <w:rsid w:val="00B05C1C"/>
    <w:rsid w:val="00B1181D"/>
    <w:rsid w:val="00B50B46"/>
    <w:rsid w:val="00B7754B"/>
    <w:rsid w:val="00B96412"/>
    <w:rsid w:val="00BA4EEF"/>
    <w:rsid w:val="00BA7D2F"/>
    <w:rsid w:val="00BB151E"/>
    <w:rsid w:val="00BC348A"/>
    <w:rsid w:val="00BC52D0"/>
    <w:rsid w:val="00BD6BE9"/>
    <w:rsid w:val="00BD6D7F"/>
    <w:rsid w:val="00BF23C5"/>
    <w:rsid w:val="00C01C9B"/>
    <w:rsid w:val="00C02D76"/>
    <w:rsid w:val="00C05DD7"/>
    <w:rsid w:val="00C17310"/>
    <w:rsid w:val="00C26BEB"/>
    <w:rsid w:val="00C70382"/>
    <w:rsid w:val="00C73679"/>
    <w:rsid w:val="00C7482D"/>
    <w:rsid w:val="00C76256"/>
    <w:rsid w:val="00CA03D3"/>
    <w:rsid w:val="00CA732D"/>
    <w:rsid w:val="00CC4339"/>
    <w:rsid w:val="00CE2CB9"/>
    <w:rsid w:val="00CE3A30"/>
    <w:rsid w:val="00D01019"/>
    <w:rsid w:val="00D020F8"/>
    <w:rsid w:val="00D438C1"/>
    <w:rsid w:val="00D462E2"/>
    <w:rsid w:val="00D50D1C"/>
    <w:rsid w:val="00D71E10"/>
    <w:rsid w:val="00DB3ED8"/>
    <w:rsid w:val="00DC1EF3"/>
    <w:rsid w:val="00DD2203"/>
    <w:rsid w:val="00E04B44"/>
    <w:rsid w:val="00E13310"/>
    <w:rsid w:val="00E27E9F"/>
    <w:rsid w:val="00E40AB3"/>
    <w:rsid w:val="00E412DA"/>
    <w:rsid w:val="00E44397"/>
    <w:rsid w:val="00E47626"/>
    <w:rsid w:val="00E55416"/>
    <w:rsid w:val="00E95889"/>
    <w:rsid w:val="00E97A37"/>
    <w:rsid w:val="00EA09F4"/>
    <w:rsid w:val="00F156A5"/>
    <w:rsid w:val="00F34C89"/>
    <w:rsid w:val="00F47C3F"/>
    <w:rsid w:val="00F60A6B"/>
    <w:rsid w:val="00F766D3"/>
    <w:rsid w:val="00F7689F"/>
    <w:rsid w:val="00F86D44"/>
    <w:rsid w:val="00FA359C"/>
    <w:rsid w:val="00FB3281"/>
    <w:rsid w:val="00FC1596"/>
    <w:rsid w:val="00FC75AB"/>
    <w:rsid w:val="00FD004A"/>
    <w:rsid w:val="00FE17D2"/>
    <w:rsid w:val="00FE3496"/>
    <w:rsid w:val="00FE35F3"/>
    <w:rsid w:val="00FF30DC"/>
    <w:rsid w:val="00FF60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968AB7"/>
  <w15:docId w15:val="{45F04619-B76E-4A6B-A0EE-0180D41EA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203"/>
  </w:style>
  <w:style w:type="paragraph" w:styleId="Heading1">
    <w:name w:val="heading 1"/>
    <w:basedOn w:val="Normal"/>
    <w:next w:val="Normal"/>
    <w:link w:val="Heading1Char"/>
    <w:uiPriority w:val="9"/>
    <w:qFormat/>
    <w:rsid w:val="00245BC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5BC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45BC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245BC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er">
    <w:name w:val="header"/>
    <w:basedOn w:val="Normal"/>
    <w:link w:val="HeaderChar"/>
    <w:uiPriority w:val="99"/>
    <w:unhideWhenUsed/>
    <w:rsid w:val="006C19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936"/>
  </w:style>
  <w:style w:type="paragraph" w:styleId="Footer">
    <w:name w:val="footer"/>
    <w:basedOn w:val="Normal"/>
    <w:link w:val="FooterChar"/>
    <w:uiPriority w:val="99"/>
    <w:unhideWhenUsed/>
    <w:rsid w:val="006C193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936"/>
  </w:style>
  <w:style w:type="paragraph" w:styleId="BalloonText">
    <w:name w:val="Balloon Text"/>
    <w:basedOn w:val="Normal"/>
    <w:link w:val="BalloonTextChar"/>
    <w:uiPriority w:val="99"/>
    <w:semiHidden/>
    <w:unhideWhenUsed/>
    <w:rsid w:val="006C193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C1936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5137FA"/>
    <w:rPr>
      <w:color w:val="808080"/>
    </w:rPr>
  </w:style>
  <w:style w:type="paragraph" w:styleId="ListParagraph">
    <w:name w:val="List Paragraph"/>
    <w:basedOn w:val="Normal"/>
    <w:uiPriority w:val="34"/>
    <w:qFormat/>
    <w:rsid w:val="005137F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F600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D010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38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949751C-57B0-480E-BEC6-02B0AAF0C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90</Words>
  <Characters>957</Characters>
  <Application>Microsoft Office Word</Application>
  <DocSecurity>0</DocSecurity>
  <Lines>68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za</dc:creator>
  <cp:lastModifiedBy>Khalid Mirza</cp:lastModifiedBy>
  <cp:revision>6</cp:revision>
  <cp:lastPrinted>2022-09-30T18:38:00Z</cp:lastPrinted>
  <dcterms:created xsi:type="dcterms:W3CDTF">2022-09-30T18:30:00Z</dcterms:created>
  <dcterms:modified xsi:type="dcterms:W3CDTF">2023-10-03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53bf5f588b4a377d8bcead1f533a4da615c8d04e4bf3d6302d7b777df9c459</vt:lpwstr>
  </property>
</Properties>
</file>